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7245" w14:textId="77777777" w:rsidR="00D426A5" w:rsidRPr="00005F9C" w:rsidRDefault="00D426A5" w:rsidP="00421186">
      <w:pPr>
        <w:pStyle w:val="Bezodstpw"/>
        <w:jc w:val="center"/>
        <w:rPr>
          <w:b/>
          <w:sz w:val="36"/>
          <w:szCs w:val="36"/>
        </w:rPr>
      </w:pPr>
    </w:p>
    <w:p w14:paraId="1F6EA0AD" w14:textId="1C57A6A9" w:rsidR="002112B0" w:rsidRPr="00EF2B53" w:rsidRDefault="00421186" w:rsidP="00421186">
      <w:pPr>
        <w:pStyle w:val="Bezodstpw"/>
        <w:jc w:val="center"/>
        <w:rPr>
          <w:b/>
          <w:sz w:val="36"/>
          <w:szCs w:val="36"/>
        </w:rPr>
      </w:pPr>
      <w:r w:rsidRPr="00EF2B53">
        <w:rPr>
          <w:b/>
          <w:sz w:val="36"/>
          <w:szCs w:val="36"/>
        </w:rPr>
        <w:t xml:space="preserve">Konkurs </w:t>
      </w:r>
      <w:r w:rsidR="00202ADF" w:rsidRPr="00EF2B53">
        <w:rPr>
          <w:b/>
          <w:sz w:val="36"/>
          <w:szCs w:val="36"/>
        </w:rPr>
        <w:t xml:space="preserve">w ramach </w:t>
      </w:r>
      <w:r w:rsidR="00C70CBB" w:rsidRPr="00EF2B53">
        <w:rPr>
          <w:b/>
          <w:sz w:val="36"/>
          <w:szCs w:val="36"/>
        </w:rPr>
        <w:t>XI</w:t>
      </w:r>
      <w:r w:rsidR="00FE5ED5" w:rsidRPr="00EF2B53">
        <w:rPr>
          <w:b/>
          <w:sz w:val="36"/>
          <w:szCs w:val="36"/>
        </w:rPr>
        <w:t>I</w:t>
      </w:r>
      <w:r w:rsidR="008A3694">
        <w:rPr>
          <w:b/>
          <w:sz w:val="36"/>
          <w:szCs w:val="36"/>
        </w:rPr>
        <w:t>I</w:t>
      </w:r>
      <w:r w:rsidR="00202ADF" w:rsidRPr="00EF2B53">
        <w:rPr>
          <w:b/>
          <w:sz w:val="36"/>
          <w:szCs w:val="36"/>
        </w:rPr>
        <w:t xml:space="preserve"> </w:t>
      </w:r>
      <w:r w:rsidR="00C70CBB" w:rsidRPr="00EF2B53">
        <w:rPr>
          <w:b/>
          <w:sz w:val="36"/>
          <w:szCs w:val="36"/>
        </w:rPr>
        <w:t>N</w:t>
      </w:r>
      <w:r w:rsidR="00202ADF" w:rsidRPr="00EF2B53">
        <w:rPr>
          <w:b/>
          <w:sz w:val="36"/>
          <w:szCs w:val="36"/>
        </w:rPr>
        <w:t xml:space="preserve">ocy </w:t>
      </w:r>
      <w:r w:rsidR="00C70CBB" w:rsidRPr="00EF2B53">
        <w:rPr>
          <w:b/>
          <w:sz w:val="36"/>
          <w:szCs w:val="36"/>
        </w:rPr>
        <w:t>Biologów</w:t>
      </w:r>
      <w:r w:rsidR="00202ADF" w:rsidRPr="00EF2B53">
        <w:rPr>
          <w:b/>
          <w:sz w:val="36"/>
          <w:szCs w:val="36"/>
        </w:rPr>
        <w:t xml:space="preserve"> 202</w:t>
      </w:r>
      <w:r w:rsidR="008A3694">
        <w:rPr>
          <w:b/>
          <w:sz w:val="36"/>
          <w:szCs w:val="36"/>
        </w:rPr>
        <w:t>4</w:t>
      </w:r>
    </w:p>
    <w:p w14:paraId="7216DDFE" w14:textId="0900C4F9" w:rsidR="00421186" w:rsidRPr="00EF2B53" w:rsidRDefault="00421186" w:rsidP="00421186">
      <w:pPr>
        <w:pStyle w:val="Bezodstpw"/>
        <w:jc w:val="center"/>
        <w:rPr>
          <w:b/>
          <w:sz w:val="36"/>
          <w:szCs w:val="36"/>
        </w:rPr>
      </w:pPr>
      <w:r w:rsidRPr="00667971">
        <w:rPr>
          <w:b/>
          <w:sz w:val="36"/>
          <w:szCs w:val="36"/>
        </w:rPr>
        <w:t>„</w:t>
      </w:r>
      <w:r w:rsidR="00667971" w:rsidRPr="00667971">
        <w:rPr>
          <w:b/>
          <w:sz w:val="36"/>
          <w:szCs w:val="36"/>
        </w:rPr>
        <w:t>Komórka widziana oczami Picassa</w:t>
      </w:r>
      <w:r w:rsidRPr="00667971">
        <w:rPr>
          <w:b/>
          <w:sz w:val="36"/>
          <w:szCs w:val="36"/>
        </w:rPr>
        <w:t>”</w:t>
      </w:r>
    </w:p>
    <w:p w14:paraId="724F4E9C" w14:textId="77777777" w:rsidR="002112B0" w:rsidRPr="00EF2B53" w:rsidRDefault="002112B0" w:rsidP="002112B0">
      <w:pPr>
        <w:spacing w:after="240" w:line="276" w:lineRule="auto"/>
        <w:ind w:left="-142" w:right="-425"/>
        <w:rPr>
          <w:b/>
          <w:sz w:val="36"/>
          <w:szCs w:val="36"/>
        </w:rPr>
      </w:pPr>
    </w:p>
    <w:tbl>
      <w:tblPr>
        <w:tblStyle w:val="Tabela-Siatka"/>
        <w:tblW w:w="0" w:type="auto"/>
        <w:tblInd w:w="-3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39"/>
        <w:gridCol w:w="6658"/>
      </w:tblGrid>
      <w:tr w:rsidR="002112B0" w:rsidRPr="00EF2B53" w14:paraId="0585913D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787A1E4" w14:textId="77777777" w:rsidR="00167C1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Imię i Nazwisko</w:t>
            </w:r>
            <w:r w:rsidR="00202ADF" w:rsidRPr="00EF2B53">
              <w:rPr>
                <w:rFonts w:ascii="Times New Roman" w:eastAsia="Arial Unicode MS" w:hAnsi="Times New Roman" w:cs="Times New Roman"/>
              </w:rPr>
              <w:t xml:space="preserve"> </w:t>
            </w:r>
            <w:r w:rsidR="00005F9C" w:rsidRPr="00EF2B53">
              <w:rPr>
                <w:rFonts w:ascii="Times New Roman" w:eastAsia="Arial Unicode MS" w:hAnsi="Times New Roman" w:cs="Times New Roman"/>
              </w:rPr>
              <w:br/>
            </w:r>
            <w:r w:rsidR="00202ADF" w:rsidRPr="00EF2B53">
              <w:rPr>
                <w:rFonts w:ascii="Times New Roman" w:eastAsia="Arial Unicode MS" w:hAnsi="Times New Roman" w:cs="Times New Roman"/>
              </w:rPr>
              <w:t xml:space="preserve">autora </w:t>
            </w:r>
            <w:r w:rsidR="00043CDA" w:rsidRPr="00EF2B53">
              <w:rPr>
                <w:rFonts w:ascii="Times New Roman" w:eastAsia="Arial Unicode MS" w:hAnsi="Times New Roman" w:cs="Times New Roman"/>
              </w:rPr>
              <w:t>pracy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95AA555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202ADF" w:rsidRPr="00EF2B53" w14:paraId="63546BF2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0217F17" w14:textId="77777777" w:rsidR="00202ADF" w:rsidRPr="00EF2B53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Imię i Nazwisko opiekuna lub rodzica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0157C75" w14:textId="77777777" w:rsidR="00202ADF" w:rsidRPr="00EF2B53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</w:tc>
      </w:tr>
      <w:tr w:rsidR="002112B0" w:rsidRPr="00EF2B53" w14:paraId="09D949E6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8BDFBC8" w14:textId="77777777" w:rsidR="002112B0" w:rsidRPr="00EF2B53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Nazwa i adres szkoły (także adres e-mail)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6B70EB77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66061CD4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138CE0BD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1E965F78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</w:tc>
      </w:tr>
      <w:tr w:rsidR="002112B0" w:rsidRPr="00EF2B53" w14:paraId="3ADB4FBB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FF4C515" w14:textId="77777777" w:rsidR="002112B0" w:rsidRPr="00EF2B53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 xml:space="preserve">Tytuł </w:t>
            </w:r>
            <w:r w:rsidR="008B423B" w:rsidRPr="00EF2B53">
              <w:rPr>
                <w:rFonts w:ascii="Times New Roman" w:eastAsia="Arial Unicode MS" w:hAnsi="Times New Roman" w:cs="Times New Roman"/>
              </w:rPr>
              <w:t>pracy</w:t>
            </w:r>
          </w:p>
          <w:p w14:paraId="1C39B03D" w14:textId="77777777" w:rsidR="00167C10" w:rsidRPr="00EF2B53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</w:p>
          <w:p w14:paraId="6C2AE681" w14:textId="77777777" w:rsidR="00167C10" w:rsidRPr="00EF2B53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44D9D49B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3BE0DF4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D2A4D10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2112B0" w:rsidRPr="00EF2B53" w14:paraId="4C515F7C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A8E8883" w14:textId="015FA5DE" w:rsidR="002112B0" w:rsidRPr="00EF2B53" w:rsidRDefault="00043CDA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Opis lub u</w:t>
            </w:r>
            <w:r w:rsidR="00167C10" w:rsidRPr="00EF2B53">
              <w:rPr>
                <w:rFonts w:ascii="Times New Roman" w:eastAsia="Arial Unicode MS" w:hAnsi="Times New Roman" w:cs="Times New Roman"/>
              </w:rPr>
              <w:t xml:space="preserve">wagi autora </w:t>
            </w:r>
            <w:r w:rsidR="00BA513F">
              <w:rPr>
                <w:rFonts w:ascii="Times New Roman" w:eastAsia="Arial Unicode MS" w:hAnsi="Times New Roman" w:cs="Times New Roman"/>
              </w:rPr>
              <w:t>pracy</w:t>
            </w:r>
          </w:p>
          <w:p w14:paraId="1917B952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  <w:p w14:paraId="3E2D4D50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  <w:p w14:paraId="6AFBDDB0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B748ACB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20FD7047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35C9282A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01169AF8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B43C90D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284D0F6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</w:tbl>
    <w:p w14:paraId="68C8E406" w14:textId="77777777" w:rsidR="002112B0" w:rsidRPr="00EF2B53" w:rsidRDefault="002112B0" w:rsidP="002112B0">
      <w:pPr>
        <w:tabs>
          <w:tab w:val="left" w:pos="3261"/>
        </w:tabs>
        <w:jc w:val="center"/>
        <w:rPr>
          <w:rFonts w:eastAsia="Arial Unicode MS"/>
        </w:rPr>
      </w:pPr>
    </w:p>
    <w:p w14:paraId="7DE09B0F" w14:textId="77777777" w:rsidR="00E46552" w:rsidRPr="00EF2B53" w:rsidRDefault="00E46552" w:rsidP="002112B0">
      <w:pPr>
        <w:tabs>
          <w:tab w:val="left" w:pos="3261"/>
        </w:tabs>
        <w:ind w:left="-142"/>
        <w:rPr>
          <w:sz w:val="24"/>
        </w:rPr>
      </w:pPr>
    </w:p>
    <w:p w14:paraId="2CA98955" w14:textId="7E3684AD" w:rsidR="002112B0" w:rsidRPr="00667971" w:rsidRDefault="002112B0" w:rsidP="00C70CBB">
      <w:pPr>
        <w:tabs>
          <w:tab w:val="left" w:pos="3261"/>
        </w:tabs>
        <w:ind w:left="-142"/>
        <w:rPr>
          <w:sz w:val="24"/>
          <w:szCs w:val="24"/>
        </w:rPr>
      </w:pPr>
      <w:r w:rsidRPr="00667971">
        <w:rPr>
          <w:sz w:val="24"/>
        </w:rPr>
        <w:t xml:space="preserve">Formularz zgłoszeniowy </w:t>
      </w:r>
      <w:r w:rsidR="00421186" w:rsidRPr="00667971">
        <w:rPr>
          <w:sz w:val="24"/>
        </w:rPr>
        <w:t>wraz z</w:t>
      </w:r>
      <w:r w:rsidR="008B423B" w:rsidRPr="00667971">
        <w:rPr>
          <w:sz w:val="24"/>
        </w:rPr>
        <w:t xml:space="preserve">e zdjęciem pracy </w:t>
      </w:r>
      <w:r w:rsidRPr="00667971">
        <w:rPr>
          <w:sz w:val="24"/>
        </w:rPr>
        <w:t xml:space="preserve">prosimy przesłać w terminie do </w:t>
      </w:r>
      <w:r w:rsidR="00421186" w:rsidRPr="00667971">
        <w:rPr>
          <w:sz w:val="24"/>
        </w:rPr>
        <w:br/>
      </w:r>
      <w:r w:rsidR="00667971" w:rsidRPr="00667971">
        <w:rPr>
          <w:b/>
          <w:sz w:val="24"/>
          <w:szCs w:val="24"/>
        </w:rPr>
        <w:t>26</w:t>
      </w:r>
      <w:r w:rsidRPr="00667971">
        <w:rPr>
          <w:b/>
          <w:sz w:val="24"/>
          <w:szCs w:val="24"/>
        </w:rPr>
        <w:t xml:space="preserve"> </w:t>
      </w:r>
      <w:r w:rsidR="00C70CBB" w:rsidRPr="00667971">
        <w:rPr>
          <w:b/>
          <w:sz w:val="24"/>
          <w:szCs w:val="24"/>
        </w:rPr>
        <w:t>stycznia</w:t>
      </w:r>
      <w:r w:rsidRPr="00667971">
        <w:rPr>
          <w:b/>
          <w:sz w:val="24"/>
          <w:szCs w:val="24"/>
        </w:rPr>
        <w:t xml:space="preserve"> 20</w:t>
      </w:r>
      <w:r w:rsidR="00202ADF" w:rsidRPr="00667971">
        <w:rPr>
          <w:b/>
          <w:sz w:val="24"/>
          <w:szCs w:val="24"/>
        </w:rPr>
        <w:t>2</w:t>
      </w:r>
      <w:r w:rsidR="000244B6">
        <w:rPr>
          <w:b/>
          <w:sz w:val="24"/>
          <w:szCs w:val="24"/>
        </w:rPr>
        <w:t xml:space="preserve">4 </w:t>
      </w:r>
      <w:r w:rsidRPr="00667971">
        <w:rPr>
          <w:b/>
          <w:sz w:val="24"/>
          <w:szCs w:val="24"/>
        </w:rPr>
        <w:t>roku</w:t>
      </w:r>
      <w:r w:rsidRPr="00667971">
        <w:rPr>
          <w:sz w:val="24"/>
          <w:szCs w:val="24"/>
        </w:rPr>
        <w:t xml:space="preserve"> na adres:  </w:t>
      </w:r>
      <w:hyperlink r:id="rId10">
        <w:r w:rsidR="00C70CBB" w:rsidRPr="00667971">
          <w:rPr>
            <w:rStyle w:val="Hipercze"/>
            <w:sz w:val="24"/>
            <w:szCs w:val="24"/>
          </w:rPr>
          <w:t>nocbiologow@us.edu.pl</w:t>
        </w:r>
      </w:hyperlink>
      <w:r w:rsidR="00C70CBB" w:rsidRPr="00667971">
        <w:rPr>
          <w:rStyle w:val="Hipercze"/>
          <w:sz w:val="24"/>
          <w:szCs w:val="24"/>
        </w:rPr>
        <w:t xml:space="preserve">  </w:t>
      </w:r>
      <w:r w:rsidR="002350BF" w:rsidRPr="00667971">
        <w:rPr>
          <w:sz w:val="24"/>
          <w:szCs w:val="24"/>
        </w:rPr>
        <w:t xml:space="preserve">(w tytule e-maila należy podać: </w:t>
      </w:r>
      <w:r w:rsidR="00667971" w:rsidRPr="00667971">
        <w:rPr>
          <w:sz w:val="24"/>
          <w:szCs w:val="24"/>
        </w:rPr>
        <w:t>Komórka widziana oczami Picassa</w:t>
      </w:r>
      <w:r w:rsidR="00C70CBB" w:rsidRPr="00667971">
        <w:rPr>
          <w:sz w:val="24"/>
          <w:szCs w:val="24"/>
        </w:rPr>
        <w:t>)</w:t>
      </w:r>
    </w:p>
    <w:sectPr w:rsidR="002112B0" w:rsidRPr="00667971" w:rsidSect="00983848">
      <w:headerReference w:type="default" r:id="rId11"/>
      <w:pgSz w:w="11907" w:h="16840"/>
      <w:pgMar w:top="1417" w:right="1417" w:bottom="1134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00638" w14:textId="77777777" w:rsidR="006F17F3" w:rsidRDefault="006F17F3" w:rsidP="009841A2">
      <w:r>
        <w:separator/>
      </w:r>
    </w:p>
  </w:endnote>
  <w:endnote w:type="continuationSeparator" w:id="0">
    <w:p w14:paraId="35A6D554" w14:textId="77777777" w:rsidR="006F17F3" w:rsidRDefault="006F17F3" w:rsidP="00984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BF9C0" w14:textId="77777777" w:rsidR="006F17F3" w:rsidRDefault="006F17F3" w:rsidP="009841A2">
      <w:r>
        <w:separator/>
      </w:r>
    </w:p>
  </w:footnote>
  <w:footnote w:type="continuationSeparator" w:id="0">
    <w:p w14:paraId="655F021C" w14:textId="77777777" w:rsidR="006F17F3" w:rsidRDefault="006F17F3" w:rsidP="009841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CEEC5" w14:textId="77777777" w:rsidR="001365B4" w:rsidRPr="00D426A5" w:rsidRDefault="00D426A5" w:rsidP="00D426A5">
    <w:pPr>
      <w:spacing w:line="276" w:lineRule="auto"/>
      <w:rPr>
        <w:rFonts w:ascii="Century Gothic" w:hAnsi="Century Gothic"/>
        <w:b/>
        <w:sz w:val="24"/>
        <w:szCs w:val="24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7BA90C33" wp14:editId="1F4600F5">
          <wp:simplePos x="0" y="0"/>
          <wp:positionH relativeFrom="margin">
            <wp:posOffset>-128270</wp:posOffset>
          </wp:positionH>
          <wp:positionV relativeFrom="paragraph">
            <wp:posOffset>455295</wp:posOffset>
          </wp:positionV>
          <wp:extent cx="5991225" cy="50800"/>
          <wp:effectExtent l="0" t="0" r="9525" b="6350"/>
          <wp:wrapSquare wrapText="bothSides"/>
          <wp:docPr id="3" name="Obraz 2" descr="I:\BIEŻĄCE PROJEKTY\!! Wydział Nauk o Ziemi UŚ\Id\firmowka\adres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I:\BIEŻĄCE PROJEKTY\!! Wydział Nauk o Ziemi UŚ\Id\firmowka\adres.jpg"/>
                  <pic:cNvPicPr>
                    <a:picLocks noChangeArrowheads="1"/>
                  </pic:cNvPicPr>
                </pic:nvPicPr>
                <pic:blipFill>
                  <a:blip r:embed="rId1"/>
                  <a:srcRect l="-1088" t="-67" r="45938" b="95703"/>
                  <a:stretch>
                    <a:fillRect/>
                  </a:stretch>
                </pic:blipFill>
                <pic:spPr bwMode="auto">
                  <a:xfrm>
                    <a:off x="0" y="0"/>
                    <a:ext cx="5991225" cy="50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b/>
        <w:sz w:val="24"/>
        <w:szCs w:val="24"/>
      </w:rPr>
      <w:t xml:space="preserve">Załącznik nr 3. </w:t>
    </w:r>
    <w:r w:rsidRPr="00421186">
      <w:rPr>
        <w:rFonts w:ascii="Century Gothic" w:hAnsi="Century Gothic"/>
        <w:b/>
        <w:sz w:val="24"/>
        <w:szCs w:val="24"/>
      </w:rPr>
      <w:t>Formularz zgłoszeniowy</w:t>
    </w:r>
    <w:r w:rsidR="00104318">
      <w:rPr>
        <w:noProof/>
      </w:rPr>
      <w:t xml:space="preserve">     </w:t>
    </w:r>
    <w:r w:rsidR="003B6012">
      <w:rPr>
        <w:noProof/>
      </w:rPr>
      <w:t xml:space="preserve">    </w:t>
    </w:r>
    <w:r w:rsidR="001365B4">
      <w:rPr>
        <w:noProof/>
      </w:rPr>
      <w:t xml:space="preserve">  </w:t>
    </w:r>
    <w:r w:rsidR="003B6012">
      <w:rPr>
        <w:noProof/>
      </w:rPr>
      <w:t xml:space="preserve">  </w:t>
    </w:r>
    <w:r w:rsidR="001365B4">
      <w:rPr>
        <w:noProof/>
      </w:rPr>
      <w:t xml:space="preserve"> </w:t>
    </w:r>
    <w:r w:rsidR="00104318">
      <w:rPr>
        <w:noProof/>
      </w:rPr>
      <w:t xml:space="preserve">    </w:t>
    </w:r>
    <w:r w:rsidR="003B6012">
      <w:rPr>
        <w:noProof/>
      </w:rPr>
      <w:t xml:space="preserve">           </w:t>
    </w:r>
    <w:r w:rsidR="00104318">
      <w:rPr>
        <w:noProof/>
      </w:rPr>
      <w:t xml:space="preserve"> </w:t>
    </w:r>
    <w:r w:rsidR="001365B4">
      <w:rPr>
        <w:noProof/>
      </w:rPr>
      <w:t xml:space="preserve">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74124"/>
    <w:multiLevelType w:val="hybridMultilevel"/>
    <w:tmpl w:val="0AF4A9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A3A59"/>
    <w:multiLevelType w:val="hybridMultilevel"/>
    <w:tmpl w:val="79DC4D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20D72"/>
    <w:multiLevelType w:val="hybridMultilevel"/>
    <w:tmpl w:val="EEC48F28"/>
    <w:lvl w:ilvl="0" w:tplc="4A564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50B918A4"/>
    <w:multiLevelType w:val="hybridMultilevel"/>
    <w:tmpl w:val="FCD625F4"/>
    <w:lvl w:ilvl="0" w:tplc="55DA099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AF85ACE"/>
    <w:multiLevelType w:val="multilevel"/>
    <w:tmpl w:val="EEC48F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402213863">
    <w:abstractNumId w:val="2"/>
  </w:num>
  <w:num w:numId="2" w16cid:durableId="1530411010">
    <w:abstractNumId w:val="4"/>
  </w:num>
  <w:num w:numId="3" w16cid:durableId="1684934627">
    <w:abstractNumId w:val="3"/>
  </w:num>
  <w:num w:numId="4" w16cid:durableId="573512728">
    <w:abstractNumId w:val="0"/>
  </w:num>
  <w:num w:numId="5" w16cid:durableId="1232617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3MTC0MLM0tjRQ0lEKTi0uzszPAykwqwUANNdYFCwAAAA="/>
  </w:docVars>
  <w:rsids>
    <w:rsidRoot w:val="00982959"/>
    <w:rsid w:val="00005F9C"/>
    <w:rsid w:val="00020909"/>
    <w:rsid w:val="000244B6"/>
    <w:rsid w:val="00043CDA"/>
    <w:rsid w:val="000577C8"/>
    <w:rsid w:val="00062B86"/>
    <w:rsid w:val="000C4DDA"/>
    <w:rsid w:val="00104318"/>
    <w:rsid w:val="00120FB1"/>
    <w:rsid w:val="001365B4"/>
    <w:rsid w:val="001478AE"/>
    <w:rsid w:val="00167C10"/>
    <w:rsid w:val="00183225"/>
    <w:rsid w:val="00185B6F"/>
    <w:rsid w:val="00201835"/>
    <w:rsid w:val="00202ADF"/>
    <w:rsid w:val="002112B0"/>
    <w:rsid w:val="00233244"/>
    <w:rsid w:val="002350BF"/>
    <w:rsid w:val="00280B89"/>
    <w:rsid w:val="002B2963"/>
    <w:rsid w:val="003619C2"/>
    <w:rsid w:val="003738E4"/>
    <w:rsid w:val="003739A5"/>
    <w:rsid w:val="003B6012"/>
    <w:rsid w:val="003C6D2E"/>
    <w:rsid w:val="003C75DF"/>
    <w:rsid w:val="003C7FF5"/>
    <w:rsid w:val="003D2CF6"/>
    <w:rsid w:val="003F78B5"/>
    <w:rsid w:val="00421186"/>
    <w:rsid w:val="00443767"/>
    <w:rsid w:val="00472185"/>
    <w:rsid w:val="004853FA"/>
    <w:rsid w:val="004932DC"/>
    <w:rsid w:val="004A4AB2"/>
    <w:rsid w:val="004C3E6C"/>
    <w:rsid w:val="004C56DF"/>
    <w:rsid w:val="0054605E"/>
    <w:rsid w:val="00571310"/>
    <w:rsid w:val="00576FD7"/>
    <w:rsid w:val="00583616"/>
    <w:rsid w:val="005920E2"/>
    <w:rsid w:val="005C27DF"/>
    <w:rsid w:val="005C2A98"/>
    <w:rsid w:val="005E01D9"/>
    <w:rsid w:val="00631CCB"/>
    <w:rsid w:val="00643B8F"/>
    <w:rsid w:val="0066578A"/>
    <w:rsid w:val="00667971"/>
    <w:rsid w:val="00694F64"/>
    <w:rsid w:val="006A0C2C"/>
    <w:rsid w:val="006C624B"/>
    <w:rsid w:val="006C6E14"/>
    <w:rsid w:val="006D209D"/>
    <w:rsid w:val="006F17F3"/>
    <w:rsid w:val="007214A9"/>
    <w:rsid w:val="00721929"/>
    <w:rsid w:val="0074009F"/>
    <w:rsid w:val="00752811"/>
    <w:rsid w:val="0076038D"/>
    <w:rsid w:val="00772D64"/>
    <w:rsid w:val="00792673"/>
    <w:rsid w:val="00792FC4"/>
    <w:rsid w:val="007C09F5"/>
    <w:rsid w:val="007D0F2F"/>
    <w:rsid w:val="00804EB0"/>
    <w:rsid w:val="00836CB0"/>
    <w:rsid w:val="00845574"/>
    <w:rsid w:val="008A3694"/>
    <w:rsid w:val="008A7FAC"/>
    <w:rsid w:val="008B3F17"/>
    <w:rsid w:val="008B423B"/>
    <w:rsid w:val="008C03F3"/>
    <w:rsid w:val="008D015B"/>
    <w:rsid w:val="008D0F8C"/>
    <w:rsid w:val="008D2487"/>
    <w:rsid w:val="008D31ED"/>
    <w:rsid w:val="009071A5"/>
    <w:rsid w:val="0093002E"/>
    <w:rsid w:val="009410A3"/>
    <w:rsid w:val="00977D8F"/>
    <w:rsid w:val="00982959"/>
    <w:rsid w:val="00983848"/>
    <w:rsid w:val="009841A2"/>
    <w:rsid w:val="009A0950"/>
    <w:rsid w:val="009A3E39"/>
    <w:rsid w:val="009E0FA3"/>
    <w:rsid w:val="00A35594"/>
    <w:rsid w:val="00A73AD7"/>
    <w:rsid w:val="00A9396F"/>
    <w:rsid w:val="00AB2DAD"/>
    <w:rsid w:val="00AC65A3"/>
    <w:rsid w:val="00AF3F3F"/>
    <w:rsid w:val="00B20274"/>
    <w:rsid w:val="00B57820"/>
    <w:rsid w:val="00B72EA9"/>
    <w:rsid w:val="00B82D63"/>
    <w:rsid w:val="00B86040"/>
    <w:rsid w:val="00BA513F"/>
    <w:rsid w:val="00BD1BD3"/>
    <w:rsid w:val="00BE470C"/>
    <w:rsid w:val="00C0056B"/>
    <w:rsid w:val="00C01B0E"/>
    <w:rsid w:val="00C2174F"/>
    <w:rsid w:val="00C279E2"/>
    <w:rsid w:val="00C606DF"/>
    <w:rsid w:val="00C70CBB"/>
    <w:rsid w:val="00C731D2"/>
    <w:rsid w:val="00C86ED4"/>
    <w:rsid w:val="00CA07EF"/>
    <w:rsid w:val="00D072E5"/>
    <w:rsid w:val="00D208F7"/>
    <w:rsid w:val="00D22484"/>
    <w:rsid w:val="00D426A5"/>
    <w:rsid w:val="00D57B4B"/>
    <w:rsid w:val="00D670E5"/>
    <w:rsid w:val="00D917B5"/>
    <w:rsid w:val="00D94B48"/>
    <w:rsid w:val="00DA0678"/>
    <w:rsid w:val="00DA187A"/>
    <w:rsid w:val="00DD2246"/>
    <w:rsid w:val="00DD7F89"/>
    <w:rsid w:val="00E16E5D"/>
    <w:rsid w:val="00E37785"/>
    <w:rsid w:val="00E46552"/>
    <w:rsid w:val="00E96EA5"/>
    <w:rsid w:val="00ED0B7B"/>
    <w:rsid w:val="00EF2B53"/>
    <w:rsid w:val="00F45E0D"/>
    <w:rsid w:val="00F57B65"/>
    <w:rsid w:val="00F7176A"/>
    <w:rsid w:val="00F879CB"/>
    <w:rsid w:val="00FA15A4"/>
    <w:rsid w:val="00FE5ED5"/>
    <w:rsid w:val="00FF0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B32C1D"/>
  <w15:docId w15:val="{A89C320B-EB14-4DAF-B19D-817599C2A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77D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C606DF"/>
    <w:rPr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43B8F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643B8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841A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41A2"/>
  </w:style>
  <w:style w:type="paragraph" w:styleId="Stopka">
    <w:name w:val="footer"/>
    <w:basedOn w:val="Normalny"/>
    <w:link w:val="StopkaZnak"/>
    <w:uiPriority w:val="99"/>
    <w:unhideWhenUsed/>
    <w:rsid w:val="009841A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41A2"/>
  </w:style>
  <w:style w:type="paragraph" w:styleId="Akapitzlist">
    <w:name w:val="List Paragraph"/>
    <w:basedOn w:val="Normalny"/>
    <w:uiPriority w:val="34"/>
    <w:qFormat/>
    <w:rsid w:val="00D208F7"/>
    <w:pPr>
      <w:ind w:left="720"/>
      <w:contextualSpacing/>
    </w:pPr>
  </w:style>
  <w:style w:type="table" w:styleId="Tabela-Siatka">
    <w:name w:val="Table Grid"/>
    <w:basedOn w:val="Standardowy"/>
    <w:uiPriority w:val="59"/>
    <w:rsid w:val="005460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421186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02A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8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nocbiologow@us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6e4881c2a086db5c30761c7fd69818fa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7774b8b098e64ecb5104151f3e0c8fdc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15018F-2DAE-41C6-98FE-734CBA2FA59D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2.xml><?xml version="1.0" encoding="utf-8"?>
<ds:datastoreItem xmlns:ds="http://schemas.openxmlformats.org/officeDocument/2006/customXml" ds:itemID="{83456CCD-75C6-4323-BEC8-733BC4536E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60EF15-785C-43EF-877F-E953969CB4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56</Characters>
  <Application>Microsoft Office Word</Application>
  <DocSecurity>0</DocSecurity>
  <Lines>3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............................................................				Katowice, dnia ..............................................</vt:lpstr>
    </vt:vector>
  </TitlesOfParts>
  <Company>Uniwersytet Śląski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...........................................................				Katowice, dnia ..............................................</dc:title>
  <dc:creator>Joanna Łukaszewska</dc:creator>
  <cp:lastModifiedBy>Monika Gajecka</cp:lastModifiedBy>
  <cp:revision>6</cp:revision>
  <cp:lastPrinted>2018-03-16T12:08:00Z</cp:lastPrinted>
  <dcterms:created xsi:type="dcterms:W3CDTF">2023-11-08T12:28:00Z</dcterms:created>
  <dcterms:modified xsi:type="dcterms:W3CDTF">2023-11-2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911d50a67ca4231874035f7d495e56914f00cb83e3cd67a7ceceb6c5e6c566dc</vt:lpwstr>
  </property>
</Properties>
</file>